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2525D8" w14:textId="5FDAD1C9" w:rsidR="009A21E9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F08B7C3" wp14:editId="6CDB5352">
                <wp:simplePos x="0" y="0"/>
                <wp:positionH relativeFrom="margin">
                  <wp:align>left</wp:align>
                </wp:positionH>
                <wp:positionV relativeFrom="paragraph">
                  <wp:posOffset>520</wp:posOffset>
                </wp:positionV>
                <wp:extent cx="2360930" cy="1404620"/>
                <wp:effectExtent l="0" t="0" r="2286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19892D" w14:textId="31A1AD74" w:rsidR="006B7E63" w:rsidRDefault="006B7E63">
                            <w:r>
                              <w:t>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F08B7C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05pt;width:185.9pt;height:110.6pt;z-index:251659264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">
                <v:textbox style="mso-fit-shape-to-text:t">
                  <w:txbxContent>
                    <w:p w14:paraId="5519892D" w14:textId="31A1AD74" w:rsidR="006B7E63" w:rsidRDefault="006B7E63">
                      <w:r>
                        <w:t>Ti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State = 0</w:t>
      </w:r>
    </w:p>
    <w:p w14:paraId="68AEFD16" w14:textId="7B42ACB6" w:rsidR="006B7E63" w:rsidRDefault="006B7E63"/>
    <w:p w14:paraId="47E8B7C1" w14:textId="5CC8B1E5" w:rsidR="006B7E63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ECBF317" wp14:editId="5F21A591">
                <wp:simplePos x="0" y="0"/>
                <wp:positionH relativeFrom="margin">
                  <wp:align>left</wp:align>
                </wp:positionH>
                <wp:positionV relativeFrom="paragraph">
                  <wp:posOffset>140459</wp:posOffset>
                </wp:positionV>
                <wp:extent cx="2360930" cy="581660"/>
                <wp:effectExtent l="0" t="0" r="22860" b="2794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816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6513FD" w14:textId="082C477F" w:rsidR="006B7E63" w:rsidRDefault="006B7E63">
                            <w:r>
                              <w:t>1) Set Ala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BF317" id="_x0000_s1027" type="#_x0000_t202" style="position:absolute;margin-left:0;margin-top:11.05pt;width:185.9pt;height:45.8pt;z-index:251661312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">
                <v:textbox>
                  <w:txbxContent>
                    <w:p w14:paraId="1B6513FD" w14:textId="082C477F" w:rsidR="006B7E63" w:rsidRDefault="006B7E63">
                      <w:r>
                        <w:t>1) Set Alar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State = 1</w:t>
      </w:r>
    </w:p>
    <w:p w14:paraId="1A5D93FB" w14:textId="1302CC58" w:rsidR="006B7E63" w:rsidRDefault="006B7E63"/>
    <w:p w14:paraId="6D65FC5F" w14:textId="7C8FAF63" w:rsidR="006B7E63" w:rsidRDefault="006B7E63"/>
    <w:p w14:paraId="2F4851F1" w14:textId="389E1FC7" w:rsidR="006B7E63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52BB862D" wp14:editId="2535E219">
                <wp:simplePos x="0" y="0"/>
                <wp:positionH relativeFrom="margin">
                  <wp:align>left</wp:align>
                </wp:positionH>
                <wp:positionV relativeFrom="paragraph">
                  <wp:posOffset>195497</wp:posOffset>
                </wp:positionV>
                <wp:extent cx="2360930" cy="569595"/>
                <wp:effectExtent l="0" t="0" r="22860" b="2095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5695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169CFF" w14:textId="4B729502" w:rsidR="006B7E63" w:rsidRDefault="00142AF8">
                            <w:r>
                              <w:t>2) Set ti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B862D" id="_x0000_s1028" type="#_x0000_t202" style="position:absolute;margin-left:0;margin-top:15.4pt;width:185.9pt;height:44.85pt;z-index:251663360;visibility:visible;mso-wrap-style:square;mso-width-percent:40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">
                <v:textbox>
                  <w:txbxContent>
                    <w:p w14:paraId="58169CFF" w14:textId="4B729502" w:rsidR="006B7E63" w:rsidRDefault="00142AF8">
                      <w:r>
                        <w:t>2) Set ti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278467" w14:textId="32A5671F" w:rsidR="006B7E63" w:rsidRDefault="006B7E63">
      <w:r>
        <w:t>State = 2</w:t>
      </w:r>
    </w:p>
    <w:p w14:paraId="0E71E1F0" w14:textId="41F56737" w:rsidR="006B7E63" w:rsidRDefault="006B7E63"/>
    <w:p w14:paraId="7E857734" w14:textId="026DBC00" w:rsidR="006B7E63" w:rsidRDefault="006B7E6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151EE2F" wp14:editId="7F17F5F3">
                <wp:simplePos x="0" y="0"/>
                <wp:positionH relativeFrom="margin">
                  <wp:align>left</wp:align>
                </wp:positionH>
                <wp:positionV relativeFrom="paragraph">
                  <wp:posOffset>230488</wp:posOffset>
                </wp:positionV>
                <wp:extent cx="2360930" cy="1404620"/>
                <wp:effectExtent l="0" t="0" r="22860" b="1397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12A25" w14:textId="1AFA80D8" w:rsidR="006B7E63" w:rsidRDefault="00142AF8">
                            <w:r>
                              <w:t>Existing Ala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151EE2F" id="_x0000_s1029" type="#_x0000_t202" style="position:absolute;margin-left:0;margin-top:18.15pt;width:185.9pt;height:110.6pt;z-index:25166540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">
                <v:textbox style="mso-fit-shape-to-text:t">
                  <w:txbxContent>
                    <w:p w14:paraId="48E12A25" w14:textId="1AFA80D8" w:rsidR="006B7E63" w:rsidRDefault="00142AF8">
                      <w:r>
                        <w:t>Existing Alar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E4930C8" w14:textId="3ED9938E" w:rsidR="006B7E63" w:rsidRDefault="00142AF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C176F49" wp14:editId="305F9CC7">
                <wp:simplePos x="0" y="0"/>
                <wp:positionH relativeFrom="margin">
                  <wp:posOffset>0</wp:posOffset>
                </wp:positionH>
                <wp:positionV relativeFrom="paragraph">
                  <wp:posOffset>799770</wp:posOffset>
                </wp:positionV>
                <wp:extent cx="2360930" cy="1404620"/>
                <wp:effectExtent l="0" t="0" r="22860" b="139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3949EA" w14:textId="1BB630D5" w:rsidR="00142AF8" w:rsidRDefault="00142AF8" w:rsidP="00142AF8">
                            <w:r>
                              <w:t>Change Ala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176F49" id="_x0000_s1030" type="#_x0000_t202" style="position:absolute;margin-left:0;margin-top:62.95pt;width:185.9pt;height:110.6pt;z-index:251667456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">
                <v:textbox style="mso-fit-shape-to-text:t">
                  <w:txbxContent>
                    <w:p w14:paraId="213949EA" w14:textId="1BB630D5" w:rsidR="00142AF8" w:rsidRDefault="00142AF8" w:rsidP="00142AF8">
                      <w:r>
                        <w:t>Change Alar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B7E63">
        <w:t>State = 3</w:t>
      </w:r>
    </w:p>
    <w:p w14:paraId="510F87BF" w14:textId="5BD799F4" w:rsidR="00142AF8" w:rsidRPr="00142AF8" w:rsidRDefault="00142AF8" w:rsidP="00142AF8"/>
    <w:p w14:paraId="793A113C" w14:textId="24EDE18F" w:rsidR="00142AF8" w:rsidRDefault="00142AF8" w:rsidP="00142AF8"/>
    <w:p w14:paraId="70F0FB9C" w14:textId="1AC2A8DB" w:rsidR="00142AF8" w:rsidRDefault="00142AF8" w:rsidP="00142AF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3DD2AFB" wp14:editId="4D250496">
                <wp:simplePos x="0" y="0"/>
                <wp:positionH relativeFrom="margin">
                  <wp:posOffset>0</wp:posOffset>
                </wp:positionH>
                <wp:positionV relativeFrom="paragraph">
                  <wp:posOffset>851840</wp:posOffset>
                </wp:positionV>
                <wp:extent cx="2360930" cy="1404620"/>
                <wp:effectExtent l="0" t="0" r="22860" b="1397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8C874E" w14:textId="00DBDAB8" w:rsidR="00142AF8" w:rsidRDefault="00142AF8" w:rsidP="00142AF8">
                            <w:r>
                              <w:t>Factory Res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DD2AFB" id="_x0000_s1031" type="#_x0000_t202" style="position:absolute;margin-left:0;margin-top:67.05pt;width:185.9pt;height:110.6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">
                <v:textbox style="mso-fit-shape-to-text:t">
                  <w:txbxContent>
                    <w:p w14:paraId="358C874E" w14:textId="00DBDAB8" w:rsidR="00142AF8" w:rsidRDefault="00142AF8" w:rsidP="00142AF8">
                      <w:r>
                        <w:t>Factory Rese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t>State = 4</w:t>
      </w:r>
    </w:p>
    <w:p w14:paraId="14F6BBBE" w14:textId="588D21C1" w:rsidR="00142AF8" w:rsidRPr="00142AF8" w:rsidRDefault="00142AF8" w:rsidP="00142AF8"/>
    <w:p w14:paraId="3954D460" w14:textId="0D14CA45" w:rsidR="00142AF8" w:rsidRDefault="00142AF8" w:rsidP="00142AF8"/>
    <w:p w14:paraId="4C4D7E18" w14:textId="61B485D0" w:rsidR="00142AF8" w:rsidRDefault="00154193" w:rsidP="00142AF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359D4DC6" wp14:editId="02FA5119">
                <wp:simplePos x="0" y="0"/>
                <wp:positionH relativeFrom="margin">
                  <wp:posOffset>0</wp:posOffset>
                </wp:positionH>
                <wp:positionV relativeFrom="paragraph">
                  <wp:posOffset>933079</wp:posOffset>
                </wp:positionV>
                <wp:extent cx="2360930" cy="1404620"/>
                <wp:effectExtent l="0" t="0" r="22860" b="139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F416F9" w14:textId="5DEDE862" w:rsidR="00154193" w:rsidRDefault="00154193" w:rsidP="00154193">
                            <w:r>
                              <w:t>00: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59D4DC6" id="_x0000_s1032" type="#_x0000_t202" style="position:absolute;margin-left:0;margin-top:73.45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">
                <v:textbox style="mso-fit-shape-to-text:t">
                  <w:txbxContent>
                    <w:p w14:paraId="2CF416F9" w14:textId="5DEDE862" w:rsidR="00154193" w:rsidRDefault="00154193" w:rsidP="00154193">
                      <w:r>
                        <w:t>00:0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42AF8">
        <w:t>State = 5</w:t>
      </w:r>
    </w:p>
    <w:p w14:paraId="657E6A55" w14:textId="3DC21CB1" w:rsidR="00154193" w:rsidRPr="00154193" w:rsidRDefault="00154193" w:rsidP="00154193"/>
    <w:p w14:paraId="5AD375A9" w14:textId="7D55B98B" w:rsidR="00154193" w:rsidRDefault="00154193" w:rsidP="00154193"/>
    <w:p w14:paraId="5CBC11F0" w14:textId="2A60473D" w:rsidR="00154193" w:rsidRDefault="009348C3" w:rsidP="00154193">
      <w:r>
        <w:t>State =</w:t>
      </w:r>
      <w:r w:rsidR="00154193">
        <w:t xml:space="preserve"> 6</w:t>
      </w:r>
    </w:p>
    <w:p w14:paraId="60FFB323" w14:textId="77777777" w:rsidR="00154193" w:rsidRPr="00154193" w:rsidRDefault="00154193" w:rsidP="00154193"/>
    <w:sectPr w:rsidR="00154193" w:rsidRPr="00154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MLW0MDACMs2NDJV0lIJTi4sz8/NACoxqARHNR5UsAAAA"/>
  </w:docVars>
  <w:rsids>
    <w:rsidRoot w:val="006B7E63"/>
    <w:rsid w:val="00142AF8"/>
    <w:rsid w:val="00154193"/>
    <w:rsid w:val="006B7E63"/>
    <w:rsid w:val="009348C3"/>
    <w:rsid w:val="009A2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08071"/>
  <w15:chartTrackingRefBased/>
  <w15:docId w15:val="{C595ABC6-EFB2-449E-84F5-DC3BA10B8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</Words>
  <Characters>77</Characters>
  <Application>Microsoft Office Word</Application>
  <DocSecurity>0</DocSecurity>
  <Lines>1</Lines>
  <Paragraphs>1</Paragraphs>
  <ScaleCrop>false</ScaleCrop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ith Ranathunga</dc:creator>
  <cp:keywords/>
  <dc:description/>
  <cp:lastModifiedBy>Chamith Ranathunga</cp:lastModifiedBy>
  <cp:revision>4</cp:revision>
  <dcterms:created xsi:type="dcterms:W3CDTF">2021-04-06T18:06:00Z</dcterms:created>
  <dcterms:modified xsi:type="dcterms:W3CDTF">2021-04-19T06:10:00Z</dcterms:modified>
</cp:coreProperties>
</file>